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6DA" w:rsidRDefault="00520AC8" w:rsidP="00D97AA3">
      <w:pPr>
        <w:jc w:val="center"/>
        <w:rPr>
          <w:b/>
          <w:sz w:val="28"/>
          <w:szCs w:val="28"/>
        </w:rPr>
      </w:pPr>
      <w:r w:rsidRPr="00520AC8">
        <w:rPr>
          <w:b/>
          <w:noProof/>
          <w:sz w:val="28"/>
          <w:szCs w:val="28"/>
        </w:rPr>
        <w:drawing>
          <wp:inline distT="0" distB="0" distL="0" distR="0">
            <wp:extent cx="1323975" cy="1241227"/>
            <wp:effectExtent l="0" t="0" r="0" b="0"/>
            <wp:docPr id="3" name="Picture 3" descr="http://diversity.humboldt.edu/sites/default/files/styles/panopoly_image_full/public/pages/odei_logo_design_3b-2.jpg?itok=dhSFakh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iversity.humboldt.edu/sites/default/files/styles/panopoly_image_full/public/pages/odei_logo_design_3b-2.jpg?itok=dhSFakh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352" cy="125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AA3" w:rsidRPr="00644DD4" w:rsidRDefault="00153539" w:rsidP="00644DD4">
      <w:pPr>
        <w:jc w:val="center"/>
        <w:rPr>
          <w:b/>
          <w:sz w:val="28"/>
          <w:szCs w:val="28"/>
        </w:rPr>
      </w:pPr>
      <w:r w:rsidRPr="004E7DDA">
        <w:rPr>
          <w:b/>
          <w:sz w:val="32"/>
          <w:szCs w:val="32"/>
        </w:rPr>
        <w:t>Diversity, Equity and Inclusion Council (DEIC)</w:t>
      </w:r>
      <w:r w:rsidR="00D97AA3" w:rsidRPr="004E7DDA">
        <w:rPr>
          <w:b/>
          <w:sz w:val="32"/>
          <w:szCs w:val="32"/>
        </w:rPr>
        <w:br/>
      </w:r>
      <w:r w:rsidR="001F589F" w:rsidRPr="00A729E2">
        <w:rPr>
          <w:b/>
          <w:sz w:val="28"/>
          <w:szCs w:val="28"/>
        </w:rPr>
        <w:t>AGENDA</w:t>
      </w:r>
    </w:p>
    <w:p w:rsidR="00644DD4" w:rsidRDefault="00644DD4" w:rsidP="00D97AA3">
      <w:pPr>
        <w:jc w:val="center"/>
        <w:rPr>
          <w:b/>
          <w:sz w:val="24"/>
          <w:szCs w:val="24"/>
        </w:rPr>
      </w:pPr>
    </w:p>
    <w:p w:rsidR="00D97AA3" w:rsidRPr="004E7DDA" w:rsidRDefault="00EB034E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y 22</w:t>
      </w:r>
      <w:r w:rsidR="0025590E">
        <w:rPr>
          <w:b/>
          <w:sz w:val="24"/>
          <w:szCs w:val="24"/>
        </w:rPr>
        <w:t>, 2019</w:t>
      </w:r>
      <w:r w:rsidR="00D97AA3" w:rsidRPr="004E7DDA">
        <w:rPr>
          <w:b/>
          <w:sz w:val="24"/>
          <w:szCs w:val="24"/>
        </w:rPr>
        <w:t xml:space="preserve"> </w:t>
      </w:r>
    </w:p>
    <w:p w:rsidR="00805D2B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brary Fishbowl </w:t>
      </w:r>
      <w:r w:rsidR="001F589F" w:rsidRPr="004E7DDA">
        <w:rPr>
          <w:b/>
          <w:sz w:val="24"/>
          <w:szCs w:val="24"/>
        </w:rPr>
        <w:br/>
      </w:r>
    </w:p>
    <w:p w:rsidR="004C4A21" w:rsidRPr="00CA4CCD" w:rsidRDefault="00CA4CCD" w:rsidP="00CA4CCD">
      <w:pPr>
        <w:rPr>
          <w:b/>
          <w:sz w:val="24"/>
          <w:szCs w:val="24"/>
        </w:rPr>
      </w:pPr>
      <w:r w:rsidRPr="00CA4CCD">
        <w:rPr>
          <w:b/>
          <w:sz w:val="24"/>
          <w:szCs w:val="24"/>
        </w:rPr>
        <w:t>11-11:05 a.m.</w:t>
      </w:r>
      <w:r w:rsidR="00C57B95">
        <w:rPr>
          <w:b/>
          <w:sz w:val="24"/>
          <w:szCs w:val="24"/>
        </w:rPr>
        <w:t xml:space="preserve">              </w:t>
      </w:r>
      <w:r w:rsidR="0025590E" w:rsidRPr="00CA4CCD">
        <w:rPr>
          <w:b/>
          <w:sz w:val="24"/>
          <w:szCs w:val="24"/>
        </w:rPr>
        <w:t xml:space="preserve">Welcome </w:t>
      </w:r>
    </w:p>
    <w:p w:rsidR="00153539" w:rsidRPr="0016485B" w:rsidRDefault="00153539" w:rsidP="0016485B">
      <w:pPr>
        <w:spacing w:line="360" w:lineRule="auto"/>
        <w:rPr>
          <w:b/>
          <w:sz w:val="24"/>
          <w:szCs w:val="24"/>
        </w:rPr>
      </w:pPr>
    </w:p>
    <w:p w:rsidR="00C57B95" w:rsidRDefault="00CD352B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1:06-11:10</w:t>
      </w:r>
      <w:r w:rsidR="00CA4CCD">
        <w:rPr>
          <w:b/>
          <w:sz w:val="24"/>
          <w:szCs w:val="24"/>
        </w:rPr>
        <w:t xml:space="preserve"> a.m.</w:t>
      </w:r>
      <w:r w:rsidR="00C57B95">
        <w:rPr>
          <w:b/>
          <w:sz w:val="24"/>
          <w:szCs w:val="24"/>
        </w:rPr>
        <w:t xml:space="preserve">        </w:t>
      </w:r>
      <w:r w:rsidR="00C03087">
        <w:rPr>
          <w:b/>
          <w:sz w:val="24"/>
          <w:szCs w:val="24"/>
        </w:rPr>
        <w:t xml:space="preserve">Diversity, Equity and Inclusion </w:t>
      </w:r>
      <w:r w:rsidR="006E7635">
        <w:rPr>
          <w:b/>
          <w:sz w:val="24"/>
          <w:szCs w:val="24"/>
        </w:rPr>
        <w:t xml:space="preserve">Related </w:t>
      </w:r>
      <w:r w:rsidR="00C03087">
        <w:rPr>
          <w:b/>
          <w:sz w:val="24"/>
          <w:szCs w:val="24"/>
        </w:rPr>
        <w:t>News</w:t>
      </w:r>
    </w:p>
    <w:p w:rsidR="001B56E6" w:rsidRDefault="001B56E6" w:rsidP="00C03087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New President – </w:t>
      </w:r>
      <w:r w:rsidR="007D0843">
        <w:rPr>
          <w:sz w:val="24"/>
          <w:szCs w:val="24"/>
        </w:rPr>
        <w:t xml:space="preserve">Dr. </w:t>
      </w:r>
      <w:r>
        <w:rPr>
          <w:sz w:val="24"/>
          <w:szCs w:val="24"/>
        </w:rPr>
        <w:t xml:space="preserve">Tom Jackson, Jr. </w:t>
      </w:r>
    </w:p>
    <w:p w:rsidR="00C03087" w:rsidRDefault="00C03087" w:rsidP="00C03087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ongratulation to the first Diversity and Equity Faculty Fellows cohort!</w:t>
      </w:r>
    </w:p>
    <w:p w:rsidR="00C03087" w:rsidRDefault="00C03087" w:rsidP="00C03087">
      <w:pPr>
        <w:pStyle w:val="ListParagraph"/>
        <w:numPr>
          <w:ilvl w:val="1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r. Brandilynn Villarreal – Psychology (CPS)</w:t>
      </w:r>
    </w:p>
    <w:p w:rsidR="00C03087" w:rsidRDefault="00C03087" w:rsidP="00C03087">
      <w:pPr>
        <w:pStyle w:val="ListParagraph"/>
        <w:numPr>
          <w:ilvl w:val="1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r. Kayla Begay – Native American Studies (CAHSS)</w:t>
      </w:r>
    </w:p>
    <w:p w:rsidR="001B56E6" w:rsidRPr="006E7635" w:rsidRDefault="00C03087" w:rsidP="006E7635">
      <w:pPr>
        <w:pStyle w:val="ListParagraph"/>
        <w:numPr>
          <w:ilvl w:val="1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r. Kimberly White - Chemistry (CNRS)</w:t>
      </w:r>
    </w:p>
    <w:p w:rsidR="00D37547" w:rsidRPr="0016485B" w:rsidRDefault="00D37547" w:rsidP="0016485B">
      <w:pPr>
        <w:rPr>
          <w:b/>
          <w:sz w:val="24"/>
          <w:szCs w:val="24"/>
        </w:rPr>
      </w:pPr>
    </w:p>
    <w:p w:rsidR="00003786" w:rsidRPr="006E7635" w:rsidRDefault="00CD352B" w:rsidP="006E7635">
      <w:pPr>
        <w:rPr>
          <w:b/>
          <w:sz w:val="24"/>
          <w:szCs w:val="24"/>
        </w:rPr>
      </w:pPr>
      <w:r>
        <w:rPr>
          <w:b/>
          <w:sz w:val="24"/>
          <w:szCs w:val="24"/>
        </w:rPr>
        <w:t>11:11</w:t>
      </w:r>
      <w:r w:rsidR="00C57B95">
        <w:rPr>
          <w:b/>
          <w:sz w:val="24"/>
          <w:szCs w:val="24"/>
        </w:rPr>
        <w:t>-1</w:t>
      </w:r>
      <w:r>
        <w:rPr>
          <w:b/>
          <w:sz w:val="24"/>
          <w:szCs w:val="24"/>
        </w:rPr>
        <w:t>1:5</w:t>
      </w:r>
      <w:r w:rsidR="00C03087">
        <w:rPr>
          <w:b/>
          <w:sz w:val="24"/>
          <w:szCs w:val="24"/>
        </w:rPr>
        <w:t>0 p</w:t>
      </w:r>
      <w:r w:rsidR="00C57B95">
        <w:rPr>
          <w:b/>
          <w:sz w:val="24"/>
          <w:szCs w:val="24"/>
        </w:rPr>
        <w:t xml:space="preserve">.m.       </w:t>
      </w:r>
      <w:r w:rsidR="006E7635">
        <w:rPr>
          <w:b/>
          <w:sz w:val="24"/>
          <w:szCs w:val="24"/>
        </w:rPr>
        <w:t>Subcommittee Work</w:t>
      </w:r>
    </w:p>
    <w:p w:rsidR="00D63B85" w:rsidRDefault="003270DC" w:rsidP="006E7635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4E7DDA">
        <w:rPr>
          <w:sz w:val="24"/>
          <w:szCs w:val="24"/>
        </w:rPr>
        <w:t xml:space="preserve">Defining what Diversity, Equity </w:t>
      </w:r>
      <w:r w:rsidRPr="00F33D6D">
        <w:rPr>
          <w:noProof/>
          <w:sz w:val="24"/>
          <w:szCs w:val="24"/>
        </w:rPr>
        <w:t>and</w:t>
      </w:r>
      <w:r w:rsidRPr="004E7DDA">
        <w:rPr>
          <w:sz w:val="24"/>
          <w:szCs w:val="24"/>
        </w:rPr>
        <w:t xml:space="preserve"> Inclusion means to HSU</w:t>
      </w:r>
      <w:r>
        <w:rPr>
          <w:sz w:val="24"/>
          <w:szCs w:val="24"/>
        </w:rPr>
        <w:t xml:space="preserve"> – Mission, Vision, Values</w:t>
      </w:r>
    </w:p>
    <w:p w:rsidR="00CD352B" w:rsidRPr="00CD352B" w:rsidRDefault="00CD352B" w:rsidP="00CD352B">
      <w:pPr>
        <w:spacing w:line="360" w:lineRule="auto"/>
        <w:rPr>
          <w:sz w:val="24"/>
          <w:szCs w:val="24"/>
        </w:rPr>
      </w:pPr>
    </w:p>
    <w:p w:rsidR="00CD352B" w:rsidRDefault="00CD352B" w:rsidP="00CD352B">
      <w:pPr>
        <w:ind w:left="2160" w:hanging="2160"/>
        <w:rPr>
          <w:b/>
          <w:sz w:val="24"/>
          <w:szCs w:val="24"/>
        </w:rPr>
      </w:pPr>
      <w:r w:rsidRPr="00CD352B">
        <w:rPr>
          <w:b/>
          <w:sz w:val="24"/>
          <w:szCs w:val="24"/>
        </w:rPr>
        <w:t>11:51-12:00 p.m.</w:t>
      </w:r>
      <w:r>
        <w:rPr>
          <w:sz w:val="24"/>
          <w:szCs w:val="24"/>
        </w:rPr>
        <w:tab/>
      </w:r>
      <w:r w:rsidRPr="00CD352B">
        <w:rPr>
          <w:b/>
          <w:sz w:val="24"/>
          <w:szCs w:val="24"/>
        </w:rPr>
        <w:t xml:space="preserve">Summer </w:t>
      </w:r>
      <w:r w:rsidR="006E7635">
        <w:rPr>
          <w:b/>
          <w:sz w:val="24"/>
          <w:szCs w:val="24"/>
        </w:rPr>
        <w:t xml:space="preserve">and Fall </w:t>
      </w:r>
      <w:r w:rsidRPr="00CD352B">
        <w:rPr>
          <w:b/>
          <w:sz w:val="24"/>
          <w:szCs w:val="24"/>
        </w:rPr>
        <w:t>Plans</w:t>
      </w:r>
    </w:p>
    <w:p w:rsidR="006E7635" w:rsidRDefault="006E7635" w:rsidP="006E7635">
      <w:pPr>
        <w:pStyle w:val="ListParagraph"/>
        <w:numPr>
          <w:ilvl w:val="0"/>
          <w:numId w:val="14"/>
        </w:numPr>
        <w:spacing w:line="360" w:lineRule="auto"/>
        <w:rPr>
          <w:sz w:val="24"/>
          <w:szCs w:val="24"/>
        </w:rPr>
      </w:pPr>
      <w:r w:rsidRPr="003270DC">
        <w:rPr>
          <w:sz w:val="24"/>
          <w:szCs w:val="24"/>
        </w:rPr>
        <w:t xml:space="preserve">Timeline for Diversity, Equity </w:t>
      </w:r>
      <w:r w:rsidRPr="00F33D6D">
        <w:rPr>
          <w:noProof/>
          <w:sz w:val="24"/>
          <w:szCs w:val="24"/>
        </w:rPr>
        <w:t>and</w:t>
      </w:r>
      <w:r w:rsidRPr="003270DC">
        <w:rPr>
          <w:sz w:val="24"/>
          <w:szCs w:val="24"/>
        </w:rPr>
        <w:t xml:space="preserve"> Inclusion Strategic Action Plan</w:t>
      </w:r>
    </w:p>
    <w:p w:rsidR="006E7635" w:rsidRPr="006E7635" w:rsidRDefault="006E7635" w:rsidP="006E7635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Potential Professional Development Opportunity – 4 Part Professional Learning Experience For Search Committees</w:t>
      </w:r>
      <w:r w:rsidR="00954CDA">
        <w:rPr>
          <w:sz w:val="24"/>
          <w:szCs w:val="24"/>
        </w:rPr>
        <w:t xml:space="preserve"> Webinars</w:t>
      </w:r>
      <w:bookmarkStart w:id="0" w:name="_GoBack"/>
      <w:bookmarkEnd w:id="0"/>
      <w:r>
        <w:rPr>
          <w:sz w:val="24"/>
          <w:szCs w:val="24"/>
        </w:rPr>
        <w:t>, September 24, 26, 30 and October 2</w:t>
      </w:r>
      <w:r w:rsidRPr="006E7635">
        <w:rPr>
          <w:sz w:val="24"/>
          <w:szCs w:val="24"/>
          <w:vertAlign w:val="superscript"/>
        </w:rPr>
        <w:t>nd</w:t>
      </w:r>
    </w:p>
    <w:p w:rsidR="006E7635" w:rsidRPr="006E7635" w:rsidRDefault="006E7635" w:rsidP="006E7635">
      <w:pPr>
        <w:pStyle w:val="ListParagraph"/>
        <w:ind w:left="2520"/>
        <w:rPr>
          <w:sz w:val="24"/>
          <w:szCs w:val="24"/>
        </w:rPr>
      </w:pPr>
    </w:p>
    <w:p w:rsidR="00C57B95" w:rsidRPr="00CD352B" w:rsidRDefault="009D53CB" w:rsidP="006E7635">
      <w:pPr>
        <w:pStyle w:val="ListParagraph"/>
        <w:numPr>
          <w:ilvl w:val="0"/>
          <w:numId w:val="14"/>
        </w:numPr>
        <w:spacing w:after="240" w:line="360" w:lineRule="auto"/>
        <w:rPr>
          <w:sz w:val="24"/>
          <w:szCs w:val="24"/>
        </w:rPr>
      </w:pPr>
      <w:r w:rsidRPr="00CD352B">
        <w:rPr>
          <w:sz w:val="24"/>
          <w:szCs w:val="24"/>
        </w:rPr>
        <w:t>Next Meeting?</w:t>
      </w:r>
    </w:p>
    <w:sectPr w:rsidR="00C57B95" w:rsidRPr="00CD352B" w:rsidSect="00C57B95">
      <w:pgSz w:w="12240" w:h="15840"/>
      <w:pgMar w:top="1440" w:right="1800" w:bottom="1440" w:left="1008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56" w:rsidRDefault="008E3B56" w:rsidP="0043138F">
      <w:r>
        <w:separator/>
      </w:r>
    </w:p>
  </w:endnote>
  <w:endnote w:type="continuationSeparator" w:id="0">
    <w:p w:rsidR="008E3B56" w:rsidRDefault="008E3B56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56" w:rsidRDefault="008E3B56" w:rsidP="0043138F">
      <w:r>
        <w:separator/>
      </w:r>
    </w:p>
  </w:footnote>
  <w:footnote w:type="continuationSeparator" w:id="0">
    <w:p w:rsidR="008E3B56" w:rsidRDefault="008E3B56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2EB0"/>
    <w:multiLevelType w:val="hybridMultilevel"/>
    <w:tmpl w:val="B21EDF9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E2ECE"/>
    <w:multiLevelType w:val="hybridMultilevel"/>
    <w:tmpl w:val="9FD2BE0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216850"/>
    <w:multiLevelType w:val="hybridMultilevel"/>
    <w:tmpl w:val="B5D09DAA"/>
    <w:lvl w:ilvl="0" w:tplc="C19CF8E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70D9E"/>
    <w:multiLevelType w:val="hybridMultilevel"/>
    <w:tmpl w:val="D46A6628"/>
    <w:lvl w:ilvl="0" w:tplc="7E7A6A86">
      <w:start w:val="1"/>
      <w:numFmt w:val="decimal"/>
      <w:lvlText w:val="%1."/>
      <w:lvlJc w:val="left"/>
      <w:pPr>
        <w:ind w:left="25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AE2"/>
    <w:multiLevelType w:val="hybridMultilevel"/>
    <w:tmpl w:val="F4AC0C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12"/>
  </w:num>
  <w:num w:numId="5">
    <w:abstractNumId w:val="5"/>
  </w:num>
  <w:num w:numId="6">
    <w:abstractNumId w:val="4"/>
  </w:num>
  <w:num w:numId="7">
    <w:abstractNumId w:val="9"/>
  </w:num>
  <w:num w:numId="8">
    <w:abstractNumId w:val="3"/>
  </w:num>
  <w:num w:numId="9">
    <w:abstractNumId w:val="1"/>
  </w:num>
  <w:num w:numId="10">
    <w:abstractNumId w:val="11"/>
  </w:num>
  <w:num w:numId="11">
    <w:abstractNumId w:val="8"/>
  </w:num>
  <w:num w:numId="12">
    <w:abstractNumId w:val="2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MqoFALs/+yMtAAAA"/>
  </w:docVars>
  <w:rsids>
    <w:rsidRoot w:val="001F589F"/>
    <w:rsid w:val="00003786"/>
    <w:rsid w:val="000037BF"/>
    <w:rsid w:val="00017AEF"/>
    <w:rsid w:val="00020DA8"/>
    <w:rsid w:val="000B0AAA"/>
    <w:rsid w:val="000B4ADA"/>
    <w:rsid w:val="000B5BEA"/>
    <w:rsid w:val="000F5550"/>
    <w:rsid w:val="00126AD3"/>
    <w:rsid w:val="00153539"/>
    <w:rsid w:val="0016485B"/>
    <w:rsid w:val="001B0A03"/>
    <w:rsid w:val="001B56E6"/>
    <w:rsid w:val="001F589F"/>
    <w:rsid w:val="001F6DB1"/>
    <w:rsid w:val="0025181D"/>
    <w:rsid w:val="0025590E"/>
    <w:rsid w:val="00260A85"/>
    <w:rsid w:val="00266259"/>
    <w:rsid w:val="002D7363"/>
    <w:rsid w:val="002F71B0"/>
    <w:rsid w:val="003270DC"/>
    <w:rsid w:val="00331F85"/>
    <w:rsid w:val="003422C4"/>
    <w:rsid w:val="003448F4"/>
    <w:rsid w:val="00356967"/>
    <w:rsid w:val="00373AB6"/>
    <w:rsid w:val="00375E73"/>
    <w:rsid w:val="003A271E"/>
    <w:rsid w:val="003C748D"/>
    <w:rsid w:val="003F500C"/>
    <w:rsid w:val="0043138F"/>
    <w:rsid w:val="00453528"/>
    <w:rsid w:val="0046221F"/>
    <w:rsid w:val="00491C6B"/>
    <w:rsid w:val="004C4A21"/>
    <w:rsid w:val="004C617C"/>
    <w:rsid w:val="004E7DDA"/>
    <w:rsid w:val="00506FC1"/>
    <w:rsid w:val="00513C5E"/>
    <w:rsid w:val="00520AC8"/>
    <w:rsid w:val="00541243"/>
    <w:rsid w:val="00561DB9"/>
    <w:rsid w:val="005C2DFE"/>
    <w:rsid w:val="005E02C6"/>
    <w:rsid w:val="005E57B4"/>
    <w:rsid w:val="005F674E"/>
    <w:rsid w:val="006001E5"/>
    <w:rsid w:val="006145B1"/>
    <w:rsid w:val="00644DD4"/>
    <w:rsid w:val="006776C1"/>
    <w:rsid w:val="006B4A08"/>
    <w:rsid w:val="006E7635"/>
    <w:rsid w:val="006F4BDB"/>
    <w:rsid w:val="00705686"/>
    <w:rsid w:val="007114ED"/>
    <w:rsid w:val="00713E6F"/>
    <w:rsid w:val="007441F9"/>
    <w:rsid w:val="007536DA"/>
    <w:rsid w:val="00757A52"/>
    <w:rsid w:val="00777798"/>
    <w:rsid w:val="007A0B3D"/>
    <w:rsid w:val="007B1D71"/>
    <w:rsid w:val="007B6C89"/>
    <w:rsid w:val="007D0843"/>
    <w:rsid w:val="007D7D65"/>
    <w:rsid w:val="007F6BB5"/>
    <w:rsid w:val="00805893"/>
    <w:rsid w:val="00805D2B"/>
    <w:rsid w:val="008B1422"/>
    <w:rsid w:val="008B2C2A"/>
    <w:rsid w:val="008E3B56"/>
    <w:rsid w:val="008F76C6"/>
    <w:rsid w:val="00954CDA"/>
    <w:rsid w:val="00992154"/>
    <w:rsid w:val="009A7FA4"/>
    <w:rsid w:val="009D53CB"/>
    <w:rsid w:val="00A21E1A"/>
    <w:rsid w:val="00A25710"/>
    <w:rsid w:val="00A44239"/>
    <w:rsid w:val="00A62A05"/>
    <w:rsid w:val="00A647A6"/>
    <w:rsid w:val="00A729E2"/>
    <w:rsid w:val="00AB7B40"/>
    <w:rsid w:val="00AD70BF"/>
    <w:rsid w:val="00B8249D"/>
    <w:rsid w:val="00BB13A2"/>
    <w:rsid w:val="00BB418C"/>
    <w:rsid w:val="00BB59C9"/>
    <w:rsid w:val="00C03087"/>
    <w:rsid w:val="00C57B95"/>
    <w:rsid w:val="00C722F2"/>
    <w:rsid w:val="00C73D35"/>
    <w:rsid w:val="00CA4CCD"/>
    <w:rsid w:val="00CC052A"/>
    <w:rsid w:val="00CC092B"/>
    <w:rsid w:val="00CC30A1"/>
    <w:rsid w:val="00CD352B"/>
    <w:rsid w:val="00CD3CF1"/>
    <w:rsid w:val="00CF4C6B"/>
    <w:rsid w:val="00CF6FD2"/>
    <w:rsid w:val="00D3506C"/>
    <w:rsid w:val="00D37547"/>
    <w:rsid w:val="00D47DC0"/>
    <w:rsid w:val="00D63B85"/>
    <w:rsid w:val="00D77EAD"/>
    <w:rsid w:val="00D97AA3"/>
    <w:rsid w:val="00DC1F5D"/>
    <w:rsid w:val="00DF565A"/>
    <w:rsid w:val="00E106EF"/>
    <w:rsid w:val="00E77211"/>
    <w:rsid w:val="00EB034E"/>
    <w:rsid w:val="00ED584C"/>
    <w:rsid w:val="00ED69A6"/>
    <w:rsid w:val="00F33D6D"/>
    <w:rsid w:val="00F41A4E"/>
    <w:rsid w:val="00F516D5"/>
    <w:rsid w:val="00F6159A"/>
    <w:rsid w:val="00F9678C"/>
    <w:rsid w:val="00FD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D701E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F71B0"/>
    <w:rPr>
      <w:color w:val="0000FF"/>
      <w:u w:val="single"/>
    </w:rPr>
  </w:style>
  <w:style w:type="character" w:customStyle="1" w:styleId="m-7944957939606561203gmail-caps">
    <w:name w:val="m_-7944957939606561203gmail-caps"/>
    <w:basedOn w:val="DefaultParagraphFont"/>
    <w:rsid w:val="00513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C5D48-9296-4E8C-9BF0-D46EEC78E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er218</cp:lastModifiedBy>
  <cp:revision>3</cp:revision>
  <cp:lastPrinted>2019-05-21T22:15:00Z</cp:lastPrinted>
  <dcterms:created xsi:type="dcterms:W3CDTF">2019-05-22T16:37:00Z</dcterms:created>
  <dcterms:modified xsi:type="dcterms:W3CDTF">2019-05-22T16:39:00Z</dcterms:modified>
</cp:coreProperties>
</file>